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A5C" w:rsidRDefault="005F4DD1" w:rsidP="0008162C">
      <w:pPr>
        <w:jc w:val="center"/>
      </w:pPr>
      <w:bookmarkStart w:id="0" w:name="_GoBack"/>
      <w:bookmarkEnd w:id="0"/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BB3FFCA" wp14:editId="0368BA49">
                <wp:simplePos x="0" y="0"/>
                <wp:positionH relativeFrom="page">
                  <wp:posOffset>71562</wp:posOffset>
                </wp:positionH>
                <wp:positionV relativeFrom="paragraph">
                  <wp:posOffset>4794636</wp:posOffset>
                </wp:positionV>
                <wp:extent cx="2638425" cy="1359673"/>
                <wp:effectExtent l="19050" t="19050" r="28575" b="12065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359673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9E7137" w:rsidRDefault="00390575" w:rsidP="004E4EE3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E7137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Carry out </w:t>
                            </w:r>
                          </w:p>
                          <w:p w:rsidR="00390575" w:rsidRPr="009E7137" w:rsidRDefault="00390575" w:rsidP="004E4EE3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E7137">
                              <w:rPr>
                                <w:b/>
                                <w:bCs/>
                                <w:color w:val="000000" w:themeColor="text1"/>
                              </w:rPr>
                              <w:t>Investigation</w:t>
                            </w:r>
                          </w:p>
                          <w:p w:rsidR="00390575" w:rsidRPr="00EB0FA5" w:rsidRDefault="00390575" w:rsidP="004E4EE3">
                            <w:pPr>
                              <w:jc w:val="center"/>
                            </w:pPr>
                            <w:r w:rsidRPr="00EB0FA5">
                              <w:rPr>
                                <w:rFonts w:cstheme="majorBidi"/>
                                <w:color w:val="000000" w:themeColor="text1"/>
                              </w:rPr>
                              <w:t>Committee should have HR representative; Staff Council Representative and Third Neutral member</w:t>
                            </w:r>
                            <w:r w:rsidRPr="00EB0FA5">
                              <w:t xml:space="preserve"> </w:t>
                            </w:r>
                          </w:p>
                          <w:p w:rsidR="00390575" w:rsidRDefault="00390575" w:rsidP="004E4EE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B3FFCA" id="Rounded Rectangle 10" o:spid="_x0000_s1026" style="position:absolute;left:0;text-align:left;margin-left:5.65pt;margin-top:377.55pt;width:207.75pt;height:107.0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" fillcolor="#d8d8d8 [2732]" strokecolor="#525252 [1606]" strokeweight="3pt">
                <v:stroke joinstyle="miter"/>
                <v:textbox>
                  <w:txbxContent>
                    <w:p w:rsidR="00390575" w:rsidRPr="009E7137" w:rsidRDefault="00390575" w:rsidP="004E4EE3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9E7137">
                        <w:rPr>
                          <w:b/>
                          <w:bCs/>
                          <w:color w:val="000000" w:themeColor="text1"/>
                        </w:rPr>
                        <w:t xml:space="preserve">Carry out </w:t>
                      </w:r>
                    </w:p>
                    <w:p w:rsidR="00390575" w:rsidRPr="009E7137" w:rsidRDefault="00390575" w:rsidP="004E4EE3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9E7137">
                        <w:rPr>
                          <w:b/>
                          <w:bCs/>
                          <w:color w:val="000000" w:themeColor="text1"/>
                        </w:rPr>
                        <w:t>Investigation</w:t>
                      </w:r>
                    </w:p>
                    <w:p w:rsidR="00390575" w:rsidRPr="00EB0FA5" w:rsidRDefault="00390575" w:rsidP="004E4EE3">
                      <w:pPr>
                        <w:jc w:val="center"/>
                      </w:pPr>
                      <w:r w:rsidRPr="00EB0FA5">
                        <w:rPr>
                          <w:rFonts w:cstheme="majorBidi"/>
                          <w:color w:val="000000" w:themeColor="text1"/>
                        </w:rPr>
                        <w:t>Committee should have HR representative; Staff Council Representative and Third Neutral member</w:t>
                      </w:r>
                      <w:r w:rsidRPr="00EB0FA5">
                        <w:t xml:space="preserve"> </w:t>
                      </w:r>
                    </w:p>
                    <w:p w:rsidR="00390575" w:rsidRDefault="00390575" w:rsidP="004E4EE3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250E4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A420830" wp14:editId="2240CC17">
                <wp:simplePos x="0" y="0"/>
                <wp:positionH relativeFrom="page">
                  <wp:align>left</wp:align>
                </wp:positionH>
                <wp:positionV relativeFrom="paragraph">
                  <wp:posOffset>8239125</wp:posOffset>
                </wp:positionV>
                <wp:extent cx="7591425" cy="742950"/>
                <wp:effectExtent l="19050" t="19050" r="28575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1425" cy="7429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EB0FA5" w:rsidRDefault="00390575" w:rsidP="005F4DD1">
                            <w:pPr>
                              <w:rPr>
                                <w:rFonts w:cstheme="majorBidi"/>
                                <w:color w:val="000000" w:themeColor="text1"/>
                              </w:rPr>
                            </w:pPr>
                            <w:r>
                              <w:rPr>
                                <w:rFonts w:cstheme="majorBidi"/>
                                <w:color w:val="000000" w:themeColor="text1"/>
                              </w:rPr>
                              <w:t xml:space="preserve">Note: </w:t>
                            </w:r>
                            <w:r w:rsidRPr="00EB0FA5">
                              <w:rPr>
                                <w:rFonts w:cstheme="majorBidi"/>
                                <w:color w:val="000000" w:themeColor="text1"/>
                              </w:rPr>
                              <w:t xml:space="preserve">All staff members, Partners, stakeholder are encouraged to use the specified website </w:t>
                            </w:r>
                            <w:hyperlink r:id="rId7" w:history="1">
                              <w:r w:rsidRPr="00694AF0">
                                <w:rPr>
                                  <w:rStyle w:val="Hyperlink"/>
                                  <w:rFonts w:cstheme="majorBidi"/>
                                </w:rPr>
                                <w:t>www.care.ethicspoint.com</w:t>
                              </w:r>
                            </w:hyperlink>
                            <w:r w:rsidRPr="00EB0FA5">
                              <w:rPr>
                                <w:rFonts w:cstheme="majorBidi"/>
                                <w:color w:val="000000" w:themeColor="text1"/>
                              </w:rPr>
                              <w:t xml:space="preserve">  if they feel that their complaint not solved through Care Egypt channels to communicate their concerns, complaints, or report instances of losses or fraudulent acts, discrimination or harassment in CARE’s premises</w:t>
                            </w:r>
                            <w:r>
                              <w:rPr>
                                <w:rFonts w:cstheme="majorBidi"/>
                                <w:color w:val="000000" w:themeColor="text1"/>
                              </w:rPr>
                              <w:t xml:space="preserve">. </w:t>
                            </w:r>
                          </w:p>
                          <w:p w:rsidR="00390575" w:rsidRPr="00250E4D" w:rsidRDefault="00390575" w:rsidP="006965FC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420830" id="Rounded Rectangle 7" o:spid="_x0000_s1027" style="position:absolute;left:0;text-align:left;margin-left:0;margin-top:648.75pt;width:597.75pt;height:58.5pt;z-index:2517237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" fillcolor="#d8d8d8 [2732]" strokecolor="#525252 [1606]" strokeweight="3pt">
                <v:stroke joinstyle="miter"/>
                <v:textbox>
                  <w:txbxContent>
                    <w:p w:rsidR="00390575" w:rsidRPr="00EB0FA5" w:rsidRDefault="00390575" w:rsidP="005F4DD1">
                      <w:pPr>
                        <w:rPr>
                          <w:rFonts w:cstheme="majorBidi"/>
                          <w:color w:val="000000" w:themeColor="text1"/>
                        </w:rPr>
                      </w:pPr>
                      <w:r>
                        <w:rPr>
                          <w:rFonts w:cstheme="majorBidi"/>
                          <w:color w:val="000000" w:themeColor="text1"/>
                        </w:rPr>
                        <w:t xml:space="preserve">Note: </w:t>
                      </w:r>
                      <w:r w:rsidRPr="00EB0FA5">
                        <w:rPr>
                          <w:rFonts w:cstheme="majorBidi"/>
                          <w:color w:val="000000" w:themeColor="text1"/>
                        </w:rPr>
                        <w:t xml:space="preserve">All staff members, Partners, stakeholder are encouraged to use the specified website </w:t>
                      </w:r>
                      <w:hyperlink r:id="rId8" w:history="1">
                        <w:r w:rsidRPr="00694AF0">
                          <w:rPr>
                            <w:rStyle w:val="Hyperlink"/>
                            <w:rFonts w:cstheme="majorBidi"/>
                          </w:rPr>
                          <w:t>www.care.ethicspoint.com</w:t>
                        </w:r>
                      </w:hyperlink>
                      <w:r w:rsidRPr="00EB0FA5">
                        <w:rPr>
                          <w:rFonts w:cstheme="majorBidi"/>
                          <w:color w:val="000000" w:themeColor="text1"/>
                        </w:rPr>
                        <w:t xml:space="preserve">  if they feel that their complaint not solved through Care Egypt channels to communicate their concerns, complaints, or report instances of losses or fraudulent acts, discrimination or harassment in CARE’s premises</w:t>
                      </w:r>
                      <w:r>
                        <w:rPr>
                          <w:rFonts w:cstheme="majorBidi"/>
                          <w:color w:val="000000" w:themeColor="text1"/>
                        </w:rPr>
                        <w:t xml:space="preserve">. </w:t>
                      </w:r>
                    </w:p>
                    <w:p w:rsidR="00390575" w:rsidRPr="00250E4D" w:rsidRDefault="00390575" w:rsidP="006965FC">
                      <w:pPr>
                        <w:jc w:val="center"/>
                        <w:rPr>
                          <w:rFonts w:asciiTheme="majorBidi" w:hAnsiTheme="majorBidi" w:cstheme="majorBidi"/>
                          <w:color w:val="000000" w:themeColor="text1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47455C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7665E55" wp14:editId="3D3DCDF4">
                <wp:simplePos x="0" y="0"/>
                <wp:positionH relativeFrom="margin">
                  <wp:posOffset>1657350</wp:posOffset>
                </wp:positionH>
                <wp:positionV relativeFrom="paragraph">
                  <wp:posOffset>6724650</wp:posOffset>
                </wp:positionV>
                <wp:extent cx="2743200" cy="361950"/>
                <wp:effectExtent l="19050" t="19050" r="19050" b="1905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3619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6D68A7" w:rsidRDefault="00390575" w:rsidP="00D7487C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D68A7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Complainant given option to appeal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665E55" id="Rounded Rectangle 13" o:spid="_x0000_s1028" style="position:absolute;left:0;text-align:left;margin-left:130.5pt;margin-top:529.5pt;width:3in;height:28.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" fillcolor="#d8d8d8 [2732]" strokecolor="#525252 [1606]" strokeweight="3pt">
                <v:stroke joinstyle="miter"/>
                <v:textbox>
                  <w:txbxContent>
                    <w:p w:rsidR="00390575" w:rsidRPr="006D68A7" w:rsidRDefault="00390575" w:rsidP="00D7487C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6D68A7">
                        <w:rPr>
                          <w:b/>
                          <w:bCs/>
                          <w:color w:val="000000" w:themeColor="text1"/>
                        </w:rPr>
                        <w:t xml:space="preserve">Complainant given option to appeal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7455C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4773930</wp:posOffset>
                </wp:positionH>
                <wp:positionV relativeFrom="paragraph">
                  <wp:posOffset>6920865</wp:posOffset>
                </wp:positionV>
                <wp:extent cx="1314450" cy="45719"/>
                <wp:effectExtent l="19050" t="19050" r="19050" b="31115"/>
                <wp:wrapNone/>
                <wp:docPr id="29" name="Left Arrow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45719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0CFAC8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29" o:spid="_x0000_s1026" type="#_x0000_t66" style="position:absolute;margin-left:375.9pt;margin-top:544.95pt;width:103.5pt;height:3.6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" adj="376" fillcolor="#5b9bd5 [3204]" strokecolor="#1f4d78 [1604]" strokeweight="1pt"/>
            </w:pict>
          </mc:Fallback>
        </mc:AlternateContent>
      </w:r>
      <w:r w:rsidR="0047455C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7000875</wp:posOffset>
                </wp:positionV>
                <wp:extent cx="1314450" cy="45719"/>
                <wp:effectExtent l="0" t="19050" r="38100" b="31115"/>
                <wp:wrapNone/>
                <wp:docPr id="30" name="Right Arr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1C5A0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0" o:spid="_x0000_s1026" type="#_x0000_t13" style="position:absolute;margin-left:0;margin-top:551.25pt;width:103.5pt;height:3.6pt;z-index:2517114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" adj="21224" fillcolor="#5b9bd5 [3204]" strokecolor="#1f4d78 [1604]" strokeweight="1pt">
                <w10:wrap anchorx="margin"/>
              </v:shape>
            </w:pict>
          </mc:Fallback>
        </mc:AlternateContent>
      </w:r>
      <w:r w:rsidR="0047455C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54069C0" wp14:editId="1325AF63">
                <wp:simplePos x="0" y="0"/>
                <wp:positionH relativeFrom="column">
                  <wp:posOffset>304800</wp:posOffset>
                </wp:positionH>
                <wp:positionV relativeFrom="paragraph">
                  <wp:posOffset>6029325</wp:posOffset>
                </wp:positionV>
                <wp:extent cx="66675" cy="114300"/>
                <wp:effectExtent l="19050" t="0" r="47625" b="38100"/>
                <wp:wrapNone/>
                <wp:docPr id="27" name="Down Arr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43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7F1B0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7" o:spid="_x0000_s1026" type="#_x0000_t67" style="position:absolute;margin-left:24pt;margin-top:474.75pt;width:5.25pt;height: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" adj="15300" fillcolor="#5b9bd5 [3204]" strokecolor="#1f4d78 [1604]" strokeweight="1pt"/>
            </w:pict>
          </mc:Fallback>
        </mc:AlternateContent>
      </w:r>
      <w:r w:rsidR="006D68A7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E7A194F" wp14:editId="4D29BBA6">
                <wp:simplePos x="0" y="0"/>
                <wp:positionH relativeFrom="margin">
                  <wp:posOffset>4905375</wp:posOffset>
                </wp:positionH>
                <wp:positionV relativeFrom="paragraph">
                  <wp:posOffset>6296025</wp:posOffset>
                </wp:positionV>
                <wp:extent cx="1619250" cy="552450"/>
                <wp:effectExtent l="19050" t="19050" r="19050" b="19050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5524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9E7137" w:rsidRDefault="00390575" w:rsidP="00D7487C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E7137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Respond to complaint to explain outco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7A194F" id="Rounded Rectangle 12" o:spid="_x0000_s1029" style="position:absolute;left:0;text-align:left;margin-left:386.25pt;margin-top:495.75pt;width:127.5pt;height:43.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" fillcolor="#d8d8d8 [2732]" strokecolor="#525252 [1606]" strokeweight="3pt">
                <v:stroke joinstyle="miter"/>
                <v:textbox>
                  <w:txbxContent>
                    <w:p w:rsidR="00390575" w:rsidRPr="009E7137" w:rsidRDefault="00390575" w:rsidP="00D7487C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9E7137">
                        <w:rPr>
                          <w:b/>
                          <w:bCs/>
                          <w:color w:val="000000" w:themeColor="text1"/>
                        </w:rPr>
                        <w:t xml:space="preserve">Respond to complaint to explain outcome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D68A7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5695950</wp:posOffset>
                </wp:positionH>
                <wp:positionV relativeFrom="paragraph">
                  <wp:posOffset>4638674</wp:posOffset>
                </wp:positionV>
                <wp:extent cx="45719" cy="1495425"/>
                <wp:effectExtent l="19050" t="0" r="31115" b="47625"/>
                <wp:wrapNone/>
                <wp:docPr id="28" name="Down Arrow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4954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BBDD6" id="Down Arrow 28" o:spid="_x0000_s1026" type="#_x0000_t67" style="position:absolute;margin-left:448.5pt;margin-top:365.25pt;width:3.6pt;height:117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" adj="21270" fillcolor="#5b9bd5 [3204]" strokecolor="#1f4d78 [1604]" strokeweight="1pt"/>
            </w:pict>
          </mc:Fallback>
        </mc:AlternateContent>
      </w:r>
      <w:r w:rsidR="006D68A7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2575939" wp14:editId="0C06A11F">
                <wp:simplePos x="0" y="0"/>
                <wp:positionH relativeFrom="margin">
                  <wp:posOffset>-619125</wp:posOffset>
                </wp:positionH>
                <wp:positionV relativeFrom="paragraph">
                  <wp:posOffset>6191250</wp:posOffset>
                </wp:positionV>
                <wp:extent cx="1743075" cy="742950"/>
                <wp:effectExtent l="19050" t="19050" r="28575" b="1905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3075" cy="7429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6D68A7" w:rsidRDefault="00390575" w:rsidP="004E4EE3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D68A7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Respond to complainant explaining course of Ac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575939" id="Rounded Rectangle 11" o:spid="_x0000_s1030" style="position:absolute;left:0;text-align:left;margin-left:-48.75pt;margin-top:487.5pt;width:137.25pt;height:58.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" fillcolor="#d8d8d8 [2732]" strokecolor="#525252 [1606]" strokeweight="3pt">
                <v:stroke joinstyle="miter"/>
                <v:textbox>
                  <w:txbxContent>
                    <w:p w:rsidR="00390575" w:rsidRPr="006D68A7" w:rsidRDefault="00390575" w:rsidP="004E4EE3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6D68A7">
                        <w:rPr>
                          <w:b/>
                          <w:bCs/>
                          <w:color w:val="000000" w:themeColor="text1"/>
                        </w:rPr>
                        <w:t xml:space="preserve">Respond to complainant explaining course of Action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062B2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0E75A9" wp14:editId="18C4D1FA">
                <wp:simplePos x="0" y="0"/>
                <wp:positionH relativeFrom="column">
                  <wp:posOffset>247015</wp:posOffset>
                </wp:positionH>
                <wp:positionV relativeFrom="paragraph">
                  <wp:posOffset>4610100</wp:posOffset>
                </wp:positionV>
                <wp:extent cx="66675" cy="114300"/>
                <wp:effectExtent l="19050" t="0" r="47625" b="38100"/>
                <wp:wrapNone/>
                <wp:docPr id="20" name="Down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43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ADAEE" id="Down Arrow 20" o:spid="_x0000_s1026" type="#_x0000_t67" style="position:absolute;margin-left:19.45pt;margin-top:363pt;width:5.25pt;height:9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" adj="15300" fillcolor="#5b9bd5 [3204]" strokecolor="#1f4d78 [1604]" strokeweight="1pt"/>
            </w:pict>
          </mc:Fallback>
        </mc:AlternateContent>
      </w:r>
      <w:r w:rsidR="00062B2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D70FE7E" wp14:editId="62DFFCF7">
                <wp:simplePos x="0" y="0"/>
                <wp:positionH relativeFrom="column">
                  <wp:posOffset>3702050</wp:posOffset>
                </wp:positionH>
                <wp:positionV relativeFrom="paragraph">
                  <wp:posOffset>4868545</wp:posOffset>
                </wp:positionV>
                <wp:extent cx="45719" cy="1558455"/>
                <wp:effectExtent l="19050" t="19050" r="31115" b="22860"/>
                <wp:wrapNone/>
                <wp:docPr id="32" name="Up Arrow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55845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D75613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32" o:spid="_x0000_s1026" type="#_x0000_t68" style="position:absolute;margin-left:291.5pt;margin-top:383.35pt;width:3.6pt;height:122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" adj="317" fillcolor="#5b9bd5 [3204]" strokecolor="#1f4d78 [1604]" strokeweight="1pt"/>
            </w:pict>
          </mc:Fallback>
        </mc:AlternateContent>
      </w:r>
      <w:r w:rsidR="00062B2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2392680</wp:posOffset>
                </wp:positionH>
                <wp:positionV relativeFrom="paragraph">
                  <wp:posOffset>4892675</wp:posOffset>
                </wp:positionV>
                <wp:extent cx="71562" cy="1534601"/>
                <wp:effectExtent l="19050" t="19050" r="43180" b="27940"/>
                <wp:wrapNone/>
                <wp:docPr id="31" name="Up Arrow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562" cy="1534601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37467" id="Up Arrow 31" o:spid="_x0000_s1026" type="#_x0000_t68" style="position:absolute;margin-left:188.4pt;margin-top:385.25pt;width:5.65pt;height:120.8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" adj="504" fillcolor="#5b9bd5 [3204]" strokecolor="#1f4d78 [1604]" strokeweight="1pt"/>
            </w:pict>
          </mc:Fallback>
        </mc:AlternateContent>
      </w:r>
      <w:r w:rsidR="00AB0497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348111" wp14:editId="6C482B09">
                <wp:simplePos x="0" y="0"/>
                <wp:positionH relativeFrom="margin">
                  <wp:posOffset>4953000</wp:posOffset>
                </wp:positionH>
                <wp:positionV relativeFrom="paragraph">
                  <wp:posOffset>4295775</wp:posOffset>
                </wp:positionV>
                <wp:extent cx="1466850" cy="314325"/>
                <wp:effectExtent l="19050" t="19050" r="19050" b="28575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3143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9E7137" w:rsidRDefault="00390575" w:rsidP="00D7487C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E7137">
                              <w:rPr>
                                <w:b/>
                                <w:bCs/>
                                <w:color w:val="000000" w:themeColor="text1"/>
                              </w:rPr>
                              <w:t>No case to 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348111" id="Rounded Rectangle 8" o:spid="_x0000_s1031" style="position:absolute;left:0;text-align:left;margin-left:390pt;margin-top:338.25pt;width:115.5pt;height:24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" fillcolor="#d8d8d8 [2732]" strokecolor="#525252 [1606]" strokeweight="3pt">
                <v:stroke joinstyle="miter"/>
                <v:textbox>
                  <w:txbxContent>
                    <w:p w:rsidR="00390575" w:rsidRPr="009E7137" w:rsidRDefault="00390575" w:rsidP="00D7487C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9E7137">
                        <w:rPr>
                          <w:b/>
                          <w:bCs/>
                          <w:color w:val="000000" w:themeColor="text1"/>
                        </w:rPr>
                        <w:t>No case to answer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AB0497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4FBADCB" wp14:editId="064724E2">
                <wp:simplePos x="0" y="0"/>
                <wp:positionH relativeFrom="margin">
                  <wp:posOffset>-419100</wp:posOffset>
                </wp:positionH>
                <wp:positionV relativeFrom="paragraph">
                  <wp:posOffset>4314826</wp:posOffset>
                </wp:positionV>
                <wp:extent cx="1362075" cy="304800"/>
                <wp:effectExtent l="19050" t="19050" r="28575" b="1905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048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331D48" w:rsidRDefault="00390575" w:rsidP="004E4EE3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331D48">
                              <w:rPr>
                                <w:b/>
                                <w:bCs/>
                                <w:color w:val="000000" w:themeColor="text1"/>
                              </w:rPr>
                              <w:t>Case to 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FBADCB" id="Rounded Rectangle 9" o:spid="_x0000_s1032" style="position:absolute;left:0;text-align:left;margin-left:-33pt;margin-top:339.75pt;width:107.25pt;height:24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" fillcolor="#d8d8d8 [2732]" strokecolor="#525252 [1606]" strokeweight="3pt">
                <v:stroke joinstyle="miter"/>
                <v:textbox>
                  <w:txbxContent>
                    <w:p w:rsidR="00390575" w:rsidRPr="00331D48" w:rsidRDefault="00390575" w:rsidP="004E4EE3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331D48">
                        <w:rPr>
                          <w:b/>
                          <w:bCs/>
                          <w:color w:val="000000" w:themeColor="text1"/>
                        </w:rPr>
                        <w:t>Case to Answer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AB0497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2BC2BE2" wp14:editId="37EC6148">
                <wp:simplePos x="0" y="0"/>
                <wp:positionH relativeFrom="margin">
                  <wp:align>center</wp:align>
                </wp:positionH>
                <wp:positionV relativeFrom="paragraph">
                  <wp:posOffset>4238625</wp:posOffset>
                </wp:positionV>
                <wp:extent cx="2952750" cy="533400"/>
                <wp:effectExtent l="19050" t="19050" r="19050" b="1905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0" cy="5334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331D48" w:rsidRDefault="00390575" w:rsidP="004E4EE3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331D48">
                              <w:rPr>
                                <w:b/>
                                <w:bCs/>
                                <w:color w:val="000000" w:themeColor="text1"/>
                              </w:rPr>
                              <w:t>Resolving the complaint</w:t>
                            </w:r>
                          </w:p>
                          <w:p w:rsidR="00390575" w:rsidRPr="00331D48" w:rsidRDefault="00390575" w:rsidP="004E4EE3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331D48">
                              <w:rPr>
                                <w:b/>
                                <w:bCs/>
                                <w:color w:val="000000" w:themeColor="text1"/>
                              </w:rPr>
                              <w:t>Each complaint will be investigated</w:t>
                            </w:r>
                          </w:p>
                          <w:p w:rsidR="00390575" w:rsidRDefault="00390575" w:rsidP="004E4EE3">
                            <w:pPr>
                              <w:jc w:val="center"/>
                            </w:pPr>
                          </w:p>
                          <w:p w:rsidR="00390575" w:rsidRDefault="00390575" w:rsidP="004E4EE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BC2BE2" id="Rounded Rectangle 6" o:spid="_x0000_s1033" style="position:absolute;left:0;text-align:left;margin-left:0;margin-top:333.75pt;width:232.5pt;height:42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" fillcolor="#d8d8d8 [2732]" strokecolor="#525252 [1606]" strokeweight="3pt">
                <v:stroke joinstyle="miter"/>
                <v:textbox>
                  <w:txbxContent>
                    <w:p w:rsidR="00390575" w:rsidRPr="00331D48" w:rsidRDefault="00390575" w:rsidP="004E4EE3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331D48">
                        <w:rPr>
                          <w:b/>
                          <w:bCs/>
                          <w:color w:val="000000" w:themeColor="text1"/>
                        </w:rPr>
                        <w:t>Resolving the complaint</w:t>
                      </w:r>
                    </w:p>
                    <w:p w:rsidR="00390575" w:rsidRPr="00331D48" w:rsidRDefault="00390575" w:rsidP="004E4EE3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331D48">
                        <w:rPr>
                          <w:b/>
                          <w:bCs/>
                          <w:color w:val="000000" w:themeColor="text1"/>
                        </w:rPr>
                        <w:t>Each complaint will be investigated</w:t>
                      </w:r>
                    </w:p>
                    <w:p w:rsidR="00390575" w:rsidRDefault="00390575" w:rsidP="004E4EE3">
                      <w:pPr>
                        <w:jc w:val="center"/>
                      </w:pPr>
                    </w:p>
                    <w:p w:rsidR="00390575" w:rsidRDefault="00390575" w:rsidP="004E4EE3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AB0497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316FE1" wp14:editId="449DDDC2">
                <wp:simplePos x="0" y="0"/>
                <wp:positionH relativeFrom="margin">
                  <wp:align>center</wp:align>
                </wp:positionH>
                <wp:positionV relativeFrom="paragraph">
                  <wp:posOffset>3884295</wp:posOffset>
                </wp:positionV>
                <wp:extent cx="2714625" cy="304800"/>
                <wp:effectExtent l="19050" t="19050" r="28575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625" cy="3048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331D48" w:rsidRDefault="00390575" w:rsidP="004E4EE3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Acknowledge Of C</w:t>
                            </w:r>
                            <w:r w:rsidRPr="00331D48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omplai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316FE1" id="Rounded Rectangle 3" o:spid="_x0000_s1034" style="position:absolute;left:0;text-align:left;margin-left:0;margin-top:305.85pt;width:213.75pt;height:24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" fillcolor="#d8d8d8 [2732]" strokecolor="#525252 [1606]" strokeweight="3pt">
                <v:stroke joinstyle="miter"/>
                <v:textbox>
                  <w:txbxContent>
                    <w:p w:rsidR="00390575" w:rsidRPr="00331D48" w:rsidRDefault="00390575" w:rsidP="004E4EE3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Acknowledge Of C</w:t>
                      </w:r>
                      <w:r w:rsidRPr="00331D48">
                        <w:rPr>
                          <w:b/>
                          <w:bCs/>
                          <w:color w:val="000000" w:themeColor="text1"/>
                        </w:rPr>
                        <w:t xml:space="preserve">omplaint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E7137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0C1B9C7" wp14:editId="0300ECC0">
                <wp:simplePos x="0" y="0"/>
                <wp:positionH relativeFrom="margin">
                  <wp:align>center</wp:align>
                </wp:positionH>
                <wp:positionV relativeFrom="paragraph">
                  <wp:posOffset>3723005</wp:posOffset>
                </wp:positionV>
                <wp:extent cx="66675" cy="114300"/>
                <wp:effectExtent l="19050" t="0" r="47625" b="38100"/>
                <wp:wrapNone/>
                <wp:docPr id="23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43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09529" id="Down Arrow 23" o:spid="_x0000_s1026" type="#_x0000_t67" style="position:absolute;margin-left:0;margin-top:293.15pt;width:5.25pt;height:9pt;z-index:25170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" adj="15300" fillcolor="#5b9bd5 [3204]" strokecolor="#1f4d78 [1604]" strokeweight="1pt">
                <w10:wrap anchorx="margin"/>
              </v:shape>
            </w:pict>
          </mc:Fallback>
        </mc:AlternateContent>
      </w:r>
      <w:r w:rsidR="00FB10F0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8DCCB7" wp14:editId="0DF369F7">
                <wp:simplePos x="0" y="0"/>
                <wp:positionH relativeFrom="margin">
                  <wp:align>center</wp:align>
                </wp:positionH>
                <wp:positionV relativeFrom="paragraph">
                  <wp:posOffset>2212340</wp:posOffset>
                </wp:positionV>
                <wp:extent cx="3919993" cy="1513729"/>
                <wp:effectExtent l="19050" t="19050" r="23495" b="1079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9993" cy="1513729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4118E">
                              <w:rPr>
                                <w:b/>
                                <w:bCs/>
                                <w:color w:val="000000" w:themeColor="text1"/>
                                <w:highlight w:val="darkGray"/>
                              </w:rPr>
                              <w:t>Third Step</w:t>
                            </w:r>
                          </w:p>
                          <w:p w:rsidR="00390575" w:rsidRPr="00FB10F0" w:rsidRDefault="00390575" w:rsidP="00316DDC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B10F0">
                              <w:rPr>
                                <w:b/>
                                <w:bCs/>
                                <w:color w:val="000000" w:themeColor="text1"/>
                              </w:rPr>
                              <w:t>Country Director</w:t>
                            </w:r>
                          </w:p>
                          <w:p w:rsidR="00390575" w:rsidRPr="00EB0FA5" w:rsidRDefault="00390575" w:rsidP="001836F3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B10F0">
                              <w:rPr>
                                <w:b/>
                                <w:bCs/>
                                <w:color w:val="000000" w:themeColor="text1"/>
                              </w:rPr>
                              <w:t>Via Email :</w:t>
                            </w:r>
                            <w:r w:rsidR="001836F3" w:rsidRPr="001836F3">
                              <w:t xml:space="preserve"> </w:t>
                            </w:r>
                            <w:hyperlink r:id="rId9" w:history="1">
                              <w:r w:rsidR="001836F3">
                                <w:rPr>
                                  <w:rStyle w:val="Hyperlink"/>
                                  <w:rFonts w:ascii="Calibri" w:hAnsi="Calibri"/>
                                </w:rPr>
                                <w:t>egycompliant@care.org</w:t>
                              </w:r>
                            </w:hyperlink>
                            <w:r w:rsidR="001836F3">
                              <w:t xml:space="preserve"> </w:t>
                            </w:r>
                            <w:r w:rsidRPr="00FB10F0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or through Complaint </w:t>
                            </w:r>
                            <w:r w:rsidRPr="00EB0FA5">
                              <w:rPr>
                                <w:b/>
                                <w:bCs/>
                                <w:color w:val="000000" w:themeColor="text1"/>
                              </w:rPr>
                              <w:t>box</w:t>
                            </w:r>
                          </w:p>
                          <w:p w:rsidR="00390575" w:rsidRPr="00EB0FA5" w:rsidRDefault="00390575" w:rsidP="00316DD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EB0FA5">
                              <w:rPr>
                                <w:rFonts w:cstheme="majorBidi"/>
                                <w:color w:val="000000" w:themeColor="text1"/>
                              </w:rPr>
                              <w:t xml:space="preserve">In case of </w:t>
                            </w:r>
                            <w:r>
                              <w:rPr>
                                <w:rFonts w:cstheme="majorBidi"/>
                                <w:color w:val="000000" w:themeColor="text1"/>
                              </w:rPr>
                              <w:t xml:space="preserve">having </w:t>
                            </w:r>
                            <w:r w:rsidRPr="00EB0FA5">
                              <w:rPr>
                                <w:rFonts w:cstheme="majorBidi"/>
                                <w:color w:val="000000" w:themeColor="text1"/>
                              </w:rPr>
                              <w:t>any sort of conflict of interest or the problem is still not resolved</w:t>
                            </w:r>
                            <w:r>
                              <w:rPr>
                                <w:rFonts w:cstheme="majorBidi"/>
                                <w:color w:val="000000" w:themeColor="text1"/>
                              </w:rPr>
                              <w:t>- or to report any other kind of violation</w:t>
                            </w:r>
                          </w:p>
                          <w:p w:rsidR="00390575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In case of having any sort of conflict of interest or the problem is still not resolved</w:t>
                            </w:r>
                            <w:r w:rsidRPr="0036312A">
                              <w:rPr>
                                <w:rFonts w:asciiTheme="majorBidi" w:hAnsiTheme="majorBidi" w:cstheme="majorBidi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>In case of having any sort of conflict of interest or the problem is still not resolved</w:t>
                            </w:r>
                          </w:p>
                          <w:p w:rsidR="00390575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Pr="00316DDC" w:rsidRDefault="00390575" w:rsidP="00316D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8DCCB7" id="Rounded Rectangle 5" o:spid="_x0000_s1035" style="position:absolute;left:0;text-align:left;margin-left:0;margin-top:174.2pt;width:308.65pt;height:119.2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" fillcolor="#d8d8d8 [2732]" strokecolor="#525252 [1606]" strokeweight="3pt">
                <v:stroke joinstyle="miter"/>
                <v:textbox>
                  <w:txbxContent>
                    <w:p w:rsidR="00390575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4118E">
                        <w:rPr>
                          <w:b/>
                          <w:bCs/>
                          <w:color w:val="000000" w:themeColor="text1"/>
                          <w:highlight w:val="darkGray"/>
                        </w:rPr>
                        <w:t>Third Step</w:t>
                      </w:r>
                    </w:p>
                    <w:p w:rsidR="00390575" w:rsidRPr="00FB10F0" w:rsidRDefault="00390575" w:rsidP="00316DDC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FB10F0">
                        <w:rPr>
                          <w:b/>
                          <w:bCs/>
                          <w:color w:val="000000" w:themeColor="text1"/>
                        </w:rPr>
                        <w:t>Country Director</w:t>
                      </w:r>
                    </w:p>
                    <w:p w:rsidR="00390575" w:rsidRPr="00EB0FA5" w:rsidRDefault="00390575" w:rsidP="001836F3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FB10F0">
                        <w:rPr>
                          <w:b/>
                          <w:bCs/>
                          <w:color w:val="000000" w:themeColor="text1"/>
                        </w:rPr>
                        <w:t>Via Email :</w:t>
                      </w:r>
                      <w:r w:rsidR="001836F3" w:rsidRPr="001836F3">
                        <w:t xml:space="preserve"> </w:t>
                      </w:r>
                      <w:hyperlink r:id="rId10" w:history="1">
                        <w:r w:rsidR="001836F3">
                          <w:rPr>
                            <w:rStyle w:val="Hyperlink"/>
                            <w:rFonts w:ascii="Calibri" w:hAnsi="Calibri"/>
                          </w:rPr>
                          <w:t>egycompliant@care.org</w:t>
                        </w:r>
                      </w:hyperlink>
                      <w:r w:rsidR="001836F3">
                        <w:t xml:space="preserve"> </w:t>
                      </w:r>
                      <w:r w:rsidRPr="00FB10F0">
                        <w:rPr>
                          <w:b/>
                          <w:bCs/>
                          <w:color w:val="000000" w:themeColor="text1"/>
                        </w:rPr>
                        <w:t xml:space="preserve">or through Complaint </w:t>
                      </w:r>
                      <w:r w:rsidRPr="00EB0FA5">
                        <w:rPr>
                          <w:b/>
                          <w:bCs/>
                          <w:color w:val="000000" w:themeColor="text1"/>
                        </w:rPr>
                        <w:t>box</w:t>
                      </w:r>
                    </w:p>
                    <w:p w:rsidR="00390575" w:rsidRPr="00EB0FA5" w:rsidRDefault="00390575" w:rsidP="00316DDC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EB0FA5">
                        <w:rPr>
                          <w:rFonts w:cstheme="majorBidi"/>
                          <w:color w:val="000000" w:themeColor="text1"/>
                        </w:rPr>
                        <w:t xml:space="preserve">In case of </w:t>
                      </w:r>
                      <w:r>
                        <w:rPr>
                          <w:rFonts w:cstheme="majorBidi"/>
                          <w:color w:val="000000" w:themeColor="text1"/>
                        </w:rPr>
                        <w:t xml:space="preserve">having </w:t>
                      </w:r>
                      <w:r w:rsidRPr="00EB0FA5">
                        <w:rPr>
                          <w:rFonts w:cstheme="majorBidi"/>
                          <w:color w:val="000000" w:themeColor="text1"/>
                        </w:rPr>
                        <w:t>any sort of conflict of interest or the problem is still not resolved</w:t>
                      </w:r>
                      <w:r>
                        <w:rPr>
                          <w:rFonts w:cstheme="majorBidi"/>
                          <w:color w:val="000000" w:themeColor="text1"/>
                        </w:rPr>
                        <w:t>- or to report any other kind of violation</w:t>
                      </w:r>
                    </w:p>
                    <w:p w:rsidR="00390575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In case of having any sort of conflict of interest or the problem is still not resolved</w:t>
                      </w:r>
                      <w:r w:rsidRPr="0036312A">
                        <w:rPr>
                          <w:rFonts w:asciiTheme="majorBidi" w:hAnsiTheme="majorBidi" w:cstheme="majorBidi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</w:rPr>
                        <w:t>In case of having any sort of conflict of interest or the problem is still not resolved</w:t>
                      </w:r>
                    </w:p>
                    <w:p w:rsidR="00390575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Pr="00316DDC" w:rsidRDefault="00390575" w:rsidP="00316D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D4118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54069C0" wp14:editId="1325AF63">
                <wp:simplePos x="0" y="0"/>
                <wp:positionH relativeFrom="margin">
                  <wp:align>center</wp:align>
                </wp:positionH>
                <wp:positionV relativeFrom="paragraph">
                  <wp:posOffset>2051050</wp:posOffset>
                </wp:positionV>
                <wp:extent cx="66675" cy="114300"/>
                <wp:effectExtent l="19050" t="0" r="47625" b="38100"/>
                <wp:wrapNone/>
                <wp:docPr id="25" name="Down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43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11571" id="Down Arrow 25" o:spid="_x0000_s1026" type="#_x0000_t67" style="position:absolute;margin-left:0;margin-top:161.5pt;width:5.25pt;height:9pt;z-index:2517043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" adj="15300" fillcolor="#5b9bd5 [3204]" strokecolor="#1f4d78 [1604]" strokeweight="1pt">
                <w10:wrap anchorx="margin"/>
              </v:shape>
            </w:pict>
          </mc:Fallback>
        </mc:AlternateContent>
      </w:r>
      <w:r w:rsidR="00EB5FB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B1D031" wp14:editId="0D8CA8B2">
                <wp:simplePos x="0" y="0"/>
                <wp:positionH relativeFrom="margin">
                  <wp:align>center</wp:align>
                </wp:positionH>
                <wp:positionV relativeFrom="paragraph">
                  <wp:posOffset>966470</wp:posOffset>
                </wp:positionV>
                <wp:extent cx="2724150" cy="1089329"/>
                <wp:effectExtent l="19050" t="19050" r="19050" b="1587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089329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316DDC" w:rsidRDefault="00390575" w:rsidP="00EA4EA6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4118E">
                              <w:rPr>
                                <w:b/>
                                <w:bCs/>
                                <w:color w:val="000000" w:themeColor="text1"/>
                                <w:highlight w:val="darkGray"/>
                              </w:rPr>
                              <w:t>Second Step</w:t>
                            </w:r>
                          </w:p>
                          <w:p w:rsidR="00390575" w:rsidRDefault="00390575" w:rsidP="00EA4EA6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316DDC">
                              <w:rPr>
                                <w:b/>
                                <w:bCs/>
                                <w:color w:val="000000" w:themeColor="text1"/>
                              </w:rPr>
                              <w:t>Supervisor of the Direct Manager and HR Manager</w:t>
                            </w:r>
                          </w:p>
                          <w:p w:rsidR="00390575" w:rsidRPr="00D4118E" w:rsidRDefault="00390575" w:rsidP="00316DDC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D4118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“</w:t>
                            </w:r>
                            <w:r w:rsidRPr="00D4118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If the problem is not resolved after discussion with the supervisor</w:t>
                            </w:r>
                            <w:r w:rsidRPr="00D4118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”</w:t>
                            </w:r>
                          </w:p>
                          <w:p w:rsidR="00390575" w:rsidRDefault="00390575" w:rsidP="00EA4EA6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Default="00390575" w:rsidP="00EA4EA6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Default="00390575" w:rsidP="00316DDC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“</w:t>
                            </w:r>
                            <w:r w:rsidRPr="006524C0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6"/>
                              </w:rPr>
                              <w:t>If the problem is not resolved after discussion with the superviso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”</w:t>
                            </w:r>
                          </w:p>
                          <w:p w:rsidR="00390575" w:rsidRPr="00316DDC" w:rsidRDefault="00390575" w:rsidP="00EA4EA6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:rsidR="00390575" w:rsidRDefault="00390575" w:rsidP="00EA4EA6">
                            <w:pPr>
                              <w:jc w:val="center"/>
                            </w:pPr>
                          </w:p>
                          <w:p w:rsidR="00390575" w:rsidRDefault="00390575" w:rsidP="00EA4E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B1D031" id="Rounded Rectangle 4" o:spid="_x0000_s1036" style="position:absolute;left:0;text-align:left;margin-left:0;margin-top:76.1pt;width:214.5pt;height:85.7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" fillcolor="#d8d8d8 [2732]" strokecolor="#525252 [1606]" strokeweight="3pt">
                <v:stroke joinstyle="miter"/>
                <v:textbox>
                  <w:txbxContent>
                    <w:p w:rsidR="00390575" w:rsidRPr="00316DDC" w:rsidRDefault="00390575" w:rsidP="00EA4EA6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4118E">
                        <w:rPr>
                          <w:b/>
                          <w:bCs/>
                          <w:color w:val="000000" w:themeColor="text1"/>
                          <w:highlight w:val="darkGray"/>
                        </w:rPr>
                        <w:t>Second Step</w:t>
                      </w:r>
                    </w:p>
                    <w:p w:rsidR="00390575" w:rsidRDefault="00390575" w:rsidP="00EA4EA6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316DDC">
                        <w:rPr>
                          <w:b/>
                          <w:bCs/>
                          <w:color w:val="000000" w:themeColor="text1"/>
                        </w:rPr>
                        <w:t>Supervisor of the Direct Manager and HR Manager</w:t>
                      </w:r>
                    </w:p>
                    <w:p w:rsidR="00390575" w:rsidRPr="00D4118E" w:rsidRDefault="00390575" w:rsidP="00316DDC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D4118E">
                        <w:rPr>
                          <w:rFonts w:ascii="Arial" w:hAnsi="Arial" w:cs="Arial"/>
                          <w:sz w:val="18"/>
                          <w:szCs w:val="18"/>
                        </w:rPr>
                        <w:t>“</w:t>
                      </w:r>
                      <w:r w:rsidRPr="00D4118E"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</w:rPr>
                        <w:t>If the problem is not resolved after discussion with the supervisor</w:t>
                      </w:r>
                      <w:r w:rsidRPr="00D4118E">
                        <w:rPr>
                          <w:rFonts w:ascii="Arial" w:hAnsi="Arial" w:cs="Arial"/>
                          <w:sz w:val="18"/>
                          <w:szCs w:val="18"/>
                        </w:rPr>
                        <w:t>”</w:t>
                      </w:r>
                    </w:p>
                    <w:p w:rsidR="00390575" w:rsidRDefault="00390575" w:rsidP="00EA4EA6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Default="00390575" w:rsidP="00EA4EA6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Default="00390575" w:rsidP="00316DDC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“</w:t>
                      </w:r>
                      <w:r w:rsidRPr="006524C0">
                        <w:rPr>
                          <w:rFonts w:ascii="Arial" w:hAnsi="Arial" w:cs="Arial"/>
                          <w:color w:val="000000" w:themeColor="text1"/>
                          <w:sz w:val="16"/>
                          <w:szCs w:val="16"/>
                        </w:rPr>
                        <w:t>If the problem is not resolved after discussion with the supervisor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”</w:t>
                      </w:r>
                    </w:p>
                    <w:p w:rsidR="00390575" w:rsidRPr="00316DDC" w:rsidRDefault="00390575" w:rsidP="00EA4EA6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</w:p>
                    <w:p w:rsidR="00390575" w:rsidRDefault="00390575" w:rsidP="00EA4EA6">
                      <w:pPr>
                        <w:jc w:val="center"/>
                      </w:pPr>
                    </w:p>
                    <w:p w:rsidR="00390575" w:rsidRDefault="00390575" w:rsidP="00EA4EA6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EB5FB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AC8F37F" wp14:editId="5A31FCB1">
                <wp:simplePos x="0" y="0"/>
                <wp:positionH relativeFrom="margin">
                  <wp:align>center</wp:align>
                </wp:positionH>
                <wp:positionV relativeFrom="paragraph">
                  <wp:posOffset>800100</wp:posOffset>
                </wp:positionV>
                <wp:extent cx="66675" cy="114300"/>
                <wp:effectExtent l="19050" t="0" r="47625" b="38100"/>
                <wp:wrapNone/>
                <wp:docPr id="21" name="Down Arrow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43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1BAD65" id="Down Arrow 21" o:spid="_x0000_s1026" type="#_x0000_t67" style="position:absolute;margin-left:0;margin-top:63pt;width:5.25pt;height:9pt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" adj="15300" fillcolor="#5b9bd5 [3204]" strokecolor="#1f4d78 [1604]" strokeweight="1pt">
                <w10:wrap anchorx="margin"/>
              </v:shape>
            </w:pict>
          </mc:Fallback>
        </mc:AlternateContent>
      </w:r>
      <w:r w:rsidR="007C5C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9E62D3" wp14:editId="3742212E">
                <wp:simplePos x="0" y="0"/>
                <wp:positionH relativeFrom="margin">
                  <wp:align>center</wp:align>
                </wp:positionH>
                <wp:positionV relativeFrom="paragraph">
                  <wp:posOffset>240030</wp:posOffset>
                </wp:positionV>
                <wp:extent cx="2924175" cy="542925"/>
                <wp:effectExtent l="19050" t="19050" r="28575" b="2857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4175" cy="5429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6A74E8" w:rsidRDefault="00390575" w:rsidP="00D22405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4118E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highlight w:val="darkGray"/>
                              </w:rPr>
                              <w:t>First Step</w:t>
                            </w:r>
                          </w:p>
                          <w:p w:rsidR="00390575" w:rsidRPr="006A74E8" w:rsidRDefault="00390575" w:rsidP="00D22405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A74E8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Direct Manag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9E62D3" id="Rounded Rectangle 2" o:spid="_x0000_s1037" style="position:absolute;left:0;text-align:left;margin-left:0;margin-top:18.9pt;width:230.25pt;height:42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" fillcolor="#d8d8d8 [2732]" strokecolor="#525252 [1606]" strokeweight="3pt">
                <v:stroke joinstyle="miter"/>
                <v:textbox>
                  <w:txbxContent>
                    <w:p w:rsidR="00390575" w:rsidRPr="006A74E8" w:rsidRDefault="00390575" w:rsidP="00D22405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D4118E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  <w:highlight w:val="darkGray"/>
                        </w:rPr>
                        <w:t>First Step</w:t>
                      </w:r>
                    </w:p>
                    <w:p w:rsidR="00390575" w:rsidRPr="006A74E8" w:rsidRDefault="00390575" w:rsidP="00D22405">
                      <w:pPr>
                        <w:contextualSpacing/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6A74E8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Direct Manager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7C5C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A0C30A6" wp14:editId="30B325B9">
                <wp:simplePos x="0" y="0"/>
                <wp:positionH relativeFrom="margin">
                  <wp:align>center</wp:align>
                </wp:positionH>
                <wp:positionV relativeFrom="paragraph">
                  <wp:posOffset>76200</wp:posOffset>
                </wp:positionV>
                <wp:extent cx="66675" cy="114300"/>
                <wp:effectExtent l="19050" t="0" r="47625" b="38100"/>
                <wp:wrapNone/>
                <wp:docPr id="22" name="Down Arrow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43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CF1C1" id="Down Arrow 22" o:spid="_x0000_s1026" type="#_x0000_t67" style="position:absolute;margin-left:0;margin-top:6pt;width:5.25pt;height:9pt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" adj="15300" fillcolor="#5b9bd5 [3204]" strokecolor="#1f4d78 [1604]" strokeweight="1pt">
                <w10:wrap anchorx="margin"/>
              </v:shape>
            </w:pict>
          </mc:Fallback>
        </mc:AlternateContent>
      </w:r>
      <w:r w:rsidR="006A74E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266700</wp:posOffset>
                </wp:positionV>
                <wp:extent cx="2647950" cy="333375"/>
                <wp:effectExtent l="19050" t="19050" r="19050" b="2857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3333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6A74E8" w:rsidRDefault="00390575" w:rsidP="00D22405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A74E8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mployee’s Complai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" o:spid="_x0000_s1038" style="position:absolute;left:0;text-align:left;margin-left:0;margin-top:-21pt;width:208.5pt;height:26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" fillcolor="#d8d8d8 [2732]" strokecolor="#525252 [1606]" strokeweight="3pt">
                <v:stroke joinstyle="miter"/>
                <v:textbox>
                  <w:txbxContent>
                    <w:p w:rsidR="00390575" w:rsidRPr="006A74E8" w:rsidRDefault="00390575" w:rsidP="00D22405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6A74E8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Employee’s Complaint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05620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-704850</wp:posOffset>
                </wp:positionH>
                <wp:positionV relativeFrom="paragraph">
                  <wp:posOffset>-838200</wp:posOffset>
                </wp:positionV>
                <wp:extent cx="7267575" cy="342900"/>
                <wp:effectExtent l="19050" t="1905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67575" cy="3429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285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605620" w:rsidRDefault="00390575" w:rsidP="00D22405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605620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Flow Diagram for handling complaints at CARE- Egy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39" style="position:absolute;left:0;text-align:left;margin-left:-55.5pt;margin-top:-66pt;width:572.25pt;height:2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" fillcolor="#cfcdcd [2894]" strokecolor="#7f7f7f [1612]" strokeweight="2.25pt">
                <v:textbox>
                  <w:txbxContent>
                    <w:p w:rsidR="00390575" w:rsidRPr="00605620" w:rsidRDefault="00390575" w:rsidP="00D22405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605620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Flow Diagram for handling complaints at CARE- Egypt</w:t>
                      </w:r>
                    </w:p>
                  </w:txbxContent>
                </v:textbox>
              </v:rect>
            </w:pict>
          </mc:Fallback>
        </mc:AlternateContent>
      </w:r>
      <w:r w:rsidR="009435A9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FCEF10C" wp14:editId="01023407">
                <wp:simplePos x="0" y="0"/>
                <wp:positionH relativeFrom="column">
                  <wp:posOffset>5657850</wp:posOffset>
                </wp:positionH>
                <wp:positionV relativeFrom="paragraph">
                  <wp:posOffset>4143375</wp:posOffset>
                </wp:positionV>
                <wp:extent cx="76200" cy="95250"/>
                <wp:effectExtent l="19050" t="0" r="38100" b="38100"/>
                <wp:wrapNone/>
                <wp:docPr id="35" name="Down Arr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" cy="952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D4C92" id="Down Arrow 35" o:spid="_x0000_s1026" type="#_x0000_t67" style="position:absolute;margin-left:445.5pt;margin-top:326.25pt;width:6pt;height:7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" adj="12960" fillcolor="#5b9bd5 [3204]" strokecolor="#1f4d78 [1604]" strokeweight="1pt"/>
            </w:pict>
          </mc:Fallback>
        </mc:AlternateContent>
      </w:r>
      <w:r w:rsidR="009435A9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EADB7DA" wp14:editId="69732DE3">
                <wp:simplePos x="0" y="0"/>
                <wp:positionH relativeFrom="column">
                  <wp:posOffset>4581525</wp:posOffset>
                </wp:positionH>
                <wp:positionV relativeFrom="paragraph">
                  <wp:posOffset>4152265</wp:posOffset>
                </wp:positionV>
                <wp:extent cx="1133475" cy="9525"/>
                <wp:effectExtent l="19050" t="19050" r="28575" b="28575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33475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CD5ADC" id="Straight Connector 38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0.75pt,326.95pt" to="450pt,3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" strokecolor="#5b9bd5 [3204]" strokeweight="3pt">
                <v:stroke joinstyle="miter"/>
              </v:line>
            </w:pict>
          </mc:Fallback>
        </mc:AlternateContent>
      </w:r>
      <w:r w:rsidR="00DD788C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333375</wp:posOffset>
                </wp:positionH>
                <wp:positionV relativeFrom="paragraph">
                  <wp:posOffset>4171950</wp:posOffset>
                </wp:positionV>
                <wp:extent cx="1028700" cy="0"/>
                <wp:effectExtent l="0" t="19050" r="19050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87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CEA947" id="Straight Connector 36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25pt,328.5pt" to="107.25pt,3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" strokecolor="#5b9bd5 [3204]" strokeweight="3pt">
                <v:stroke joinstyle="miter"/>
              </v:line>
            </w:pict>
          </mc:Fallback>
        </mc:AlternateContent>
      </w:r>
      <w:r w:rsidR="00DD788C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3BD909B" wp14:editId="1A6140A2">
                <wp:simplePos x="0" y="0"/>
                <wp:positionH relativeFrom="column">
                  <wp:posOffset>285750</wp:posOffset>
                </wp:positionH>
                <wp:positionV relativeFrom="paragraph">
                  <wp:posOffset>4152900</wp:posOffset>
                </wp:positionV>
                <wp:extent cx="66675" cy="114300"/>
                <wp:effectExtent l="19050" t="0" r="47625" b="38100"/>
                <wp:wrapNone/>
                <wp:docPr id="33" name="Down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43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6BF26" id="Down Arrow 33" o:spid="_x0000_s1026" type="#_x0000_t67" style="position:absolute;margin-left:22.5pt;margin-top:327pt;width:5.25pt;height:9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" adj="15300" fillcolor="#5b9bd5 [3204]" strokecolor="#1f4d78 [1604]" strokeweight="1pt"/>
            </w:pict>
          </mc:Fallback>
        </mc:AlternateContent>
      </w:r>
      <w:r w:rsidR="00390575">
        <w:t>````</w:t>
      </w: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390575" w:rsidP="0008162C">
      <w:pPr>
        <w:jc w:val="center"/>
      </w:pPr>
    </w:p>
    <w:p w:rsidR="00390575" w:rsidRDefault="00C433DE" w:rsidP="0008162C">
      <w:pPr>
        <w:jc w:val="center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744A576" wp14:editId="4F8C9E7F">
                <wp:simplePos x="0" y="0"/>
                <wp:positionH relativeFrom="page">
                  <wp:posOffset>22671</wp:posOffset>
                </wp:positionH>
                <wp:positionV relativeFrom="paragraph">
                  <wp:posOffset>3947925</wp:posOffset>
                </wp:positionV>
                <wp:extent cx="7677150" cy="785931"/>
                <wp:effectExtent l="19050" t="19050" r="19050" b="14605"/>
                <wp:wrapNone/>
                <wp:docPr id="15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7150" cy="785931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0575" w:rsidRPr="00EB0FA5" w:rsidRDefault="00390575" w:rsidP="004F1BC7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theme="majorBidi"/>
                                <w:color w:val="000000" w:themeColor="text1"/>
                              </w:rPr>
                            </w:pPr>
                            <w:r w:rsidRPr="00EB0FA5">
                              <w:rPr>
                                <w:rFonts w:cstheme="majorBidi"/>
                                <w:color w:val="000000" w:themeColor="text1"/>
                              </w:rPr>
                              <w:t xml:space="preserve">If the complainant continues to be dissatisfied with the outcomes after all avenues have been explored to resolve the complaint; a letter will be sent to the complainant explaining the steps/actions that have been taken; outlining any changes that have been put in places as a result of the complaint and bring the matter to a close </w:t>
                            </w:r>
                          </w:p>
                          <w:p w:rsidR="00390575" w:rsidRDefault="00390575" w:rsidP="004F1BC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44A576" id="Rounded Rectangle 15" o:spid="_x0000_s1040" style="position:absolute;left:0;text-align:left;margin-left:1.8pt;margin-top:310.85pt;width:604.5pt;height:61.9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" fillcolor="#d8d8d8 [2732]" strokecolor="#525252 [1606]" strokeweight="3pt">
                <v:stroke joinstyle="miter"/>
                <v:textbox>
                  <w:txbxContent>
                    <w:p w:rsidR="00390575" w:rsidRPr="00EB0FA5" w:rsidRDefault="00390575" w:rsidP="004F1BC7">
                      <w:pPr>
                        <w:autoSpaceDE w:val="0"/>
                        <w:autoSpaceDN w:val="0"/>
                        <w:adjustRightInd w:val="0"/>
                        <w:rPr>
                          <w:rFonts w:cstheme="majorBidi"/>
                          <w:color w:val="000000" w:themeColor="text1"/>
                        </w:rPr>
                      </w:pPr>
                      <w:r w:rsidRPr="00EB0FA5">
                        <w:rPr>
                          <w:rFonts w:cstheme="majorBidi"/>
                          <w:color w:val="000000" w:themeColor="text1"/>
                        </w:rPr>
                        <w:t xml:space="preserve">If the complainant continues to be dissatisfied with the outcomes after all avenues have been explored to resolve the complaint; a letter will be sent to the complainant explaining the steps/actions that have been taken; outlining any changes that have been put in places as a result of the complaint and bring the matter to a close </w:t>
                      </w:r>
                    </w:p>
                    <w:p w:rsidR="00390575" w:rsidRDefault="00390575" w:rsidP="004F1BC7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390575">
        <w:t>````````</w:t>
      </w:r>
    </w:p>
    <w:sectPr w:rsidR="003905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2A4D" w:rsidRDefault="00732A4D" w:rsidP="001D0FB6">
      <w:pPr>
        <w:spacing w:after="0" w:line="240" w:lineRule="auto"/>
      </w:pPr>
      <w:r>
        <w:separator/>
      </w:r>
    </w:p>
  </w:endnote>
  <w:endnote w:type="continuationSeparator" w:id="0">
    <w:p w:rsidR="00732A4D" w:rsidRDefault="00732A4D" w:rsidP="001D0F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2A4D" w:rsidRDefault="00732A4D" w:rsidP="001D0FB6">
      <w:pPr>
        <w:spacing w:after="0" w:line="240" w:lineRule="auto"/>
      </w:pPr>
      <w:r>
        <w:separator/>
      </w:r>
    </w:p>
  </w:footnote>
  <w:footnote w:type="continuationSeparator" w:id="0">
    <w:p w:rsidR="00732A4D" w:rsidRDefault="00732A4D" w:rsidP="001D0F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DCwMDI1sjQ0NjVW0lEKTi0uzszPAykwqgUAXDI7diwAAAA="/>
  </w:docVars>
  <w:rsids>
    <w:rsidRoot w:val="0008162C"/>
    <w:rsid w:val="00000244"/>
    <w:rsid w:val="00002DE6"/>
    <w:rsid w:val="00023D4A"/>
    <w:rsid w:val="00062B2D"/>
    <w:rsid w:val="0008162C"/>
    <w:rsid w:val="000A3C49"/>
    <w:rsid w:val="000A5CFC"/>
    <w:rsid w:val="0010754F"/>
    <w:rsid w:val="001675BE"/>
    <w:rsid w:val="001836F3"/>
    <w:rsid w:val="001D0FB6"/>
    <w:rsid w:val="00250E4D"/>
    <w:rsid w:val="002A25ED"/>
    <w:rsid w:val="002D0A7F"/>
    <w:rsid w:val="00316DDC"/>
    <w:rsid w:val="00331D48"/>
    <w:rsid w:val="0036312A"/>
    <w:rsid w:val="00365C8D"/>
    <w:rsid w:val="00390575"/>
    <w:rsid w:val="003911AB"/>
    <w:rsid w:val="003C2991"/>
    <w:rsid w:val="0047455C"/>
    <w:rsid w:val="0049641D"/>
    <w:rsid w:val="004E4EE3"/>
    <w:rsid w:val="004F1BC7"/>
    <w:rsid w:val="005F4DD1"/>
    <w:rsid w:val="00605620"/>
    <w:rsid w:val="006524C0"/>
    <w:rsid w:val="00664EAB"/>
    <w:rsid w:val="00681A5C"/>
    <w:rsid w:val="006965FC"/>
    <w:rsid w:val="006A74E8"/>
    <w:rsid w:val="006D68A7"/>
    <w:rsid w:val="007203F1"/>
    <w:rsid w:val="00732A4D"/>
    <w:rsid w:val="00755C11"/>
    <w:rsid w:val="007579A8"/>
    <w:rsid w:val="0076370B"/>
    <w:rsid w:val="00767F3E"/>
    <w:rsid w:val="00794D9F"/>
    <w:rsid w:val="007C5C5E"/>
    <w:rsid w:val="007F7DA5"/>
    <w:rsid w:val="00882D74"/>
    <w:rsid w:val="009435A9"/>
    <w:rsid w:val="009E7137"/>
    <w:rsid w:val="00A07F80"/>
    <w:rsid w:val="00A23953"/>
    <w:rsid w:val="00AB0497"/>
    <w:rsid w:val="00AB0596"/>
    <w:rsid w:val="00B0390D"/>
    <w:rsid w:val="00B70C71"/>
    <w:rsid w:val="00BF453D"/>
    <w:rsid w:val="00C433DE"/>
    <w:rsid w:val="00C84A35"/>
    <w:rsid w:val="00D22405"/>
    <w:rsid w:val="00D4118E"/>
    <w:rsid w:val="00D7487C"/>
    <w:rsid w:val="00DD788C"/>
    <w:rsid w:val="00E74626"/>
    <w:rsid w:val="00EA4EA6"/>
    <w:rsid w:val="00EB0FA5"/>
    <w:rsid w:val="00EB5FB8"/>
    <w:rsid w:val="00EC2A97"/>
    <w:rsid w:val="00F32B8C"/>
    <w:rsid w:val="00F75C48"/>
    <w:rsid w:val="00FA5576"/>
    <w:rsid w:val="00FB1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8BD9560-B39F-4876-9138-BAC3BF391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0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FB6"/>
  </w:style>
  <w:style w:type="paragraph" w:styleId="Footer">
    <w:name w:val="footer"/>
    <w:basedOn w:val="Normal"/>
    <w:link w:val="FooterChar"/>
    <w:uiPriority w:val="99"/>
    <w:unhideWhenUsed/>
    <w:rsid w:val="001D0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FB6"/>
  </w:style>
  <w:style w:type="character" w:styleId="Hyperlink">
    <w:name w:val="Hyperlink"/>
    <w:basedOn w:val="DefaultParagraphFont"/>
    <w:uiPriority w:val="99"/>
    <w:unhideWhenUsed/>
    <w:rsid w:val="00250E4D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7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7F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7F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F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F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F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34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re.ethicspoint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are.ethicspoint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egycompliant@car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gycompliant@car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24F8FB-FAE3-4067-902F-87192E82A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, Office</dc:creator>
  <cp:lastModifiedBy>Boukare, Berenice</cp:lastModifiedBy>
  <cp:revision>2</cp:revision>
  <dcterms:created xsi:type="dcterms:W3CDTF">2019-01-21T10:36:00Z</dcterms:created>
  <dcterms:modified xsi:type="dcterms:W3CDTF">2019-01-21T10:36:00Z</dcterms:modified>
</cp:coreProperties>
</file>